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D2E38" w14:textId="3803584F" w:rsidR="007F3EC4" w:rsidRDefault="003F194B" w:rsidP="00FA354D">
      <w:pPr>
        <w:pStyle w:val="BodyText"/>
        <w:ind w:left="0" w:firstLine="0"/>
        <w:jc w:val="center"/>
      </w:pPr>
      <w:r>
        <w:t>Albany</w:t>
      </w:r>
      <w:r w:rsidR="009255C8">
        <w:t>-</w:t>
      </w:r>
      <w:r>
        <w:t xml:space="preserve">Dougherty </w:t>
      </w:r>
      <w:r w:rsidR="009255C8">
        <w:t xml:space="preserve">County </w:t>
      </w:r>
      <w:r>
        <w:t>Historic Preservation Commission</w:t>
      </w:r>
      <w:r w:rsidR="008E0066">
        <w:t xml:space="preserve"> (HPC)</w:t>
      </w:r>
    </w:p>
    <w:p w14:paraId="7BAF1BA2" w14:textId="31B7B3BB" w:rsidR="00FB773C" w:rsidRDefault="003F194B" w:rsidP="007F3EC4">
      <w:pPr>
        <w:pStyle w:val="BodyText"/>
        <w:ind w:left="1163" w:hanging="1163"/>
        <w:jc w:val="center"/>
      </w:pPr>
      <w:r>
        <w:t>Public Meeting Agenda</w:t>
      </w:r>
    </w:p>
    <w:p w14:paraId="6CA397FE" w14:textId="1DBA7DA9" w:rsidR="00D37ED0" w:rsidRDefault="00A93B1A" w:rsidP="007F3EC4">
      <w:pPr>
        <w:pStyle w:val="BodyText"/>
        <w:ind w:left="1163" w:hanging="1163"/>
        <w:jc w:val="center"/>
      </w:pPr>
      <w:r>
        <w:t>Wednesda</w:t>
      </w:r>
      <w:r w:rsidR="00895F01">
        <w:t>y</w:t>
      </w:r>
      <w:r w:rsidR="0087140D">
        <w:t>,</w:t>
      </w:r>
      <w:r w:rsidR="00895F01">
        <w:t xml:space="preserve"> </w:t>
      </w:r>
      <w:r w:rsidR="00DA66A6">
        <w:t>January 8, 2025</w:t>
      </w:r>
    </w:p>
    <w:p w14:paraId="12B4BE05" w14:textId="4A16376F" w:rsidR="005B33BF" w:rsidRDefault="00EA56FC" w:rsidP="007F3EC4">
      <w:pPr>
        <w:pStyle w:val="BodyText"/>
        <w:ind w:left="1163" w:hanging="1163"/>
        <w:jc w:val="center"/>
      </w:pPr>
      <w:r>
        <w:t>2</w:t>
      </w:r>
      <w:r w:rsidR="00FE370F">
        <w:t>40</w:t>
      </w:r>
      <w:r>
        <w:t xml:space="preserve"> Pine Avenue, Room </w:t>
      </w:r>
      <w:r w:rsidR="00FE370F">
        <w:t>380</w:t>
      </w:r>
    </w:p>
    <w:p w14:paraId="2184214C" w14:textId="72C94358" w:rsidR="005B33BF" w:rsidRDefault="005B33BF" w:rsidP="00DF3740">
      <w:pPr>
        <w:pStyle w:val="BodyText"/>
        <w:ind w:left="1163" w:right="-280" w:hanging="1163"/>
        <w:jc w:val="center"/>
      </w:pPr>
      <w:r>
        <w:t>Albany, GA 31701</w:t>
      </w:r>
    </w:p>
    <w:p w14:paraId="5B0AD43F" w14:textId="2EE87801" w:rsidR="00D37ED0" w:rsidRDefault="003F194B" w:rsidP="007F3EC4">
      <w:pPr>
        <w:pStyle w:val="BodyText"/>
        <w:ind w:left="0" w:firstLine="0"/>
        <w:jc w:val="center"/>
      </w:pPr>
      <w:r>
        <w:t>10:00 A.M.</w:t>
      </w:r>
    </w:p>
    <w:p w14:paraId="59EBD490" w14:textId="77777777" w:rsidR="00FA2530" w:rsidRDefault="00FA2530" w:rsidP="00FA2530">
      <w:pPr>
        <w:pStyle w:val="BodyText"/>
        <w:ind w:left="0" w:firstLine="0"/>
        <w:jc w:val="center"/>
      </w:pPr>
      <w:r>
        <w:t xml:space="preserve">Zoom platform at </w:t>
      </w:r>
      <w:hyperlink r:id="rId8">
        <w:r>
          <w:rPr>
            <w:color w:val="0461C1"/>
            <w:u w:val="single" w:color="0461C1"/>
          </w:rPr>
          <w:t>https://zoom.us/join</w:t>
        </w:r>
      </w:hyperlink>
      <w:r>
        <w:t xml:space="preserve"> </w:t>
      </w:r>
    </w:p>
    <w:p w14:paraId="474671B4" w14:textId="77777777" w:rsidR="00FA2530" w:rsidRDefault="00FA2530" w:rsidP="00FA2530">
      <w:pPr>
        <w:pStyle w:val="BodyText"/>
        <w:ind w:left="0" w:firstLine="0"/>
        <w:jc w:val="center"/>
      </w:pPr>
      <w:r>
        <w:t>Meeting ID: 952 1922 5113 Passcode:</w:t>
      </w:r>
      <w:r>
        <w:rPr>
          <w:spacing w:val="34"/>
        </w:rPr>
        <w:t xml:space="preserve"> </w:t>
      </w:r>
      <w:r>
        <w:t>515128</w:t>
      </w:r>
    </w:p>
    <w:p w14:paraId="7484D49D" w14:textId="3AA4A7A6" w:rsidR="00FA2530" w:rsidRDefault="008506B4" w:rsidP="00FA2530">
      <w:pPr>
        <w:pStyle w:val="BodyText"/>
        <w:spacing w:line="254" w:lineRule="auto"/>
        <w:ind w:left="2146" w:hanging="2146"/>
        <w:jc w:val="center"/>
        <w:rPr>
          <w:color w:val="0461C1"/>
        </w:rPr>
      </w:pPr>
      <w:hyperlink r:id="rId9" w:history="1">
        <w:r>
          <w:rPr>
            <w:rStyle w:val="Hyperlink"/>
          </w:rPr>
          <w:t>https://zoom.us/j/95219225113?pwd=VU94ZzNpbFdtS2dMN04yUzl1YWx6UT09</w:t>
        </w:r>
      </w:hyperlink>
    </w:p>
    <w:p w14:paraId="27509834" w14:textId="1A170D39" w:rsidR="00FA2530" w:rsidRDefault="00FA2530" w:rsidP="00FA2530">
      <w:pPr>
        <w:pStyle w:val="BodyText"/>
        <w:spacing w:line="254" w:lineRule="auto"/>
        <w:ind w:left="2146" w:hanging="2146"/>
        <w:jc w:val="center"/>
      </w:pPr>
      <w:r>
        <w:t>One Tap Mobile: +1 6465588656,95219225113</w:t>
      </w:r>
      <w:proofErr w:type="gramStart"/>
      <w:r>
        <w:t>#,,,,</w:t>
      </w:r>
      <w:proofErr w:type="gramEnd"/>
      <w:r>
        <w:t>*515128# US (New York)</w:t>
      </w:r>
    </w:p>
    <w:p w14:paraId="71C4271C" w14:textId="102E709D" w:rsidR="00D37ED0" w:rsidRPr="00526EDC" w:rsidRDefault="00853C84" w:rsidP="00526EDC">
      <w:pPr>
        <w:pStyle w:val="BodyText"/>
        <w:spacing w:line="90" w:lineRule="exact"/>
        <w:ind w:left="181" w:firstLine="0"/>
        <w:rPr>
          <w:sz w:val="9"/>
        </w:rPr>
      </w:pPr>
      <w:r>
        <w:rPr>
          <w:noProof/>
          <w:position w:val="-1"/>
          <w:sz w:val="9"/>
        </w:rPr>
        <mc:AlternateContent>
          <mc:Choice Requires="wpg">
            <w:drawing>
              <wp:inline distT="0" distB="0" distL="0" distR="0" wp14:anchorId="719B8D6D" wp14:editId="49616BE6">
                <wp:extent cx="5981065" cy="57150"/>
                <wp:effectExtent l="19685" t="8890" r="19050" b="63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7150"/>
                          <a:chOff x="0" y="0"/>
                          <a:chExt cx="9419" cy="90"/>
                        </a:xfrm>
                      </wpg:grpSpPr>
                      <wps:wsp>
                        <wps:cNvPr id="1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0ACEE0" id="Group 16" o:spid="_x0000_s1026" style="width:470.95pt;height:4.5pt;mso-position-horizontal-relative:char;mso-position-vertical-relative:line" coordsize="941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">
                <v:line id="Line 18" o:spid="_x0000_s1027" style="position:absolute;visibility:visible;mso-wrap-style:square" from="0,82" to="9419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v:line id="Line 17" o:spid="_x0000_s1028" style="position:absolute;visibility:visible;mso-wrap-style:square" from="0,30" to="9419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14:paraId="1D6DD62E" w14:textId="6719E15D" w:rsidR="00DA66A6" w:rsidRPr="00AD58C7" w:rsidRDefault="003F194B" w:rsidP="00DA66A6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0"/>
          <w:szCs w:val="20"/>
        </w:rPr>
      </w:pPr>
      <w:r w:rsidRPr="00AD58C7">
        <w:rPr>
          <w:sz w:val="20"/>
          <w:szCs w:val="20"/>
        </w:rPr>
        <w:t>CALL TO</w:t>
      </w:r>
      <w:r w:rsidRPr="00AD58C7">
        <w:rPr>
          <w:spacing w:val="-1"/>
          <w:sz w:val="20"/>
          <w:szCs w:val="20"/>
        </w:rPr>
        <w:t xml:space="preserve"> </w:t>
      </w:r>
      <w:r w:rsidRPr="00AD58C7">
        <w:rPr>
          <w:sz w:val="20"/>
          <w:szCs w:val="20"/>
        </w:rPr>
        <w:t>ORDER</w:t>
      </w:r>
      <w:r w:rsidR="00364229" w:rsidRPr="00AD58C7">
        <w:rPr>
          <w:sz w:val="20"/>
          <w:szCs w:val="20"/>
        </w:rPr>
        <w:t xml:space="preserve"> </w:t>
      </w:r>
    </w:p>
    <w:p w14:paraId="5F9106D7" w14:textId="77777777" w:rsidR="00DA66A6" w:rsidRPr="00AD58C7" w:rsidRDefault="00DA66A6" w:rsidP="00DA66A6">
      <w:pPr>
        <w:pStyle w:val="ListParagraph"/>
        <w:tabs>
          <w:tab w:val="left" w:pos="1080"/>
        </w:tabs>
        <w:ind w:left="1080" w:firstLine="0"/>
        <w:contextualSpacing/>
        <w:rPr>
          <w:sz w:val="20"/>
          <w:szCs w:val="20"/>
        </w:rPr>
      </w:pPr>
    </w:p>
    <w:p w14:paraId="690FC7B8" w14:textId="2B152169" w:rsidR="00DA66A6" w:rsidRPr="00AD58C7" w:rsidRDefault="00DA66A6" w:rsidP="000012BC">
      <w:pPr>
        <w:pStyle w:val="ListParagraph"/>
        <w:numPr>
          <w:ilvl w:val="0"/>
          <w:numId w:val="2"/>
        </w:numPr>
        <w:tabs>
          <w:tab w:val="left" w:pos="1170"/>
          <w:tab w:val="left" w:pos="3510"/>
          <w:tab w:val="left" w:pos="3780"/>
        </w:tabs>
        <w:contextualSpacing/>
        <w:rPr>
          <w:sz w:val="20"/>
          <w:szCs w:val="20"/>
        </w:rPr>
      </w:pPr>
      <w:r w:rsidRPr="00AD58C7">
        <w:rPr>
          <w:sz w:val="20"/>
          <w:szCs w:val="20"/>
        </w:rPr>
        <w:t>Welcome New Commissioner King Randall</w:t>
      </w:r>
    </w:p>
    <w:p w14:paraId="43334C9E" w14:textId="77777777" w:rsidR="00DA66A6" w:rsidRPr="00AD58C7" w:rsidRDefault="00DA66A6" w:rsidP="00DA66A6">
      <w:pPr>
        <w:tabs>
          <w:tab w:val="left" w:pos="1170"/>
          <w:tab w:val="left" w:pos="3510"/>
          <w:tab w:val="left" w:pos="3780"/>
        </w:tabs>
        <w:contextualSpacing/>
        <w:rPr>
          <w:sz w:val="20"/>
          <w:szCs w:val="20"/>
        </w:rPr>
      </w:pPr>
    </w:p>
    <w:p w14:paraId="02093901" w14:textId="5B579689" w:rsidR="00DA66A6" w:rsidRPr="00AD58C7" w:rsidRDefault="00DA66A6" w:rsidP="00DA66A6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AD58C7">
        <w:rPr>
          <w:sz w:val="20"/>
          <w:szCs w:val="20"/>
        </w:rPr>
        <w:t>APPROVAL of Minutes – December 4, 2024 - Draft Minutes</w:t>
      </w:r>
    </w:p>
    <w:p w14:paraId="7F832656" w14:textId="77777777" w:rsidR="00351A81" w:rsidRPr="00AD58C7" w:rsidRDefault="00351A81" w:rsidP="00351A81">
      <w:pPr>
        <w:tabs>
          <w:tab w:val="left" w:pos="1170"/>
          <w:tab w:val="left" w:pos="3510"/>
          <w:tab w:val="left" w:pos="3780"/>
        </w:tabs>
        <w:contextualSpacing/>
        <w:rPr>
          <w:sz w:val="20"/>
          <w:szCs w:val="20"/>
        </w:rPr>
      </w:pPr>
    </w:p>
    <w:p w14:paraId="589CCEEF" w14:textId="0B3D0423" w:rsidR="00CA670C" w:rsidRPr="00AD58C7" w:rsidRDefault="00895F01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0"/>
          <w:szCs w:val="20"/>
        </w:rPr>
      </w:pPr>
      <w:bookmarkStart w:id="0" w:name="_Hlk125528848"/>
      <w:r w:rsidRPr="00AD58C7">
        <w:rPr>
          <w:sz w:val="20"/>
          <w:szCs w:val="20"/>
        </w:rPr>
        <w:t>NEW BUSINES</w:t>
      </w:r>
      <w:r w:rsidR="004C6B19" w:rsidRPr="00AD58C7">
        <w:rPr>
          <w:sz w:val="20"/>
          <w:szCs w:val="20"/>
        </w:rPr>
        <w:t>S</w:t>
      </w:r>
      <w:r w:rsidR="00CA670C" w:rsidRPr="00AD58C7">
        <w:rPr>
          <w:sz w:val="20"/>
          <w:szCs w:val="20"/>
        </w:rPr>
        <w:t xml:space="preserve"> </w:t>
      </w:r>
    </w:p>
    <w:p w14:paraId="328CE02F" w14:textId="3ADDA850" w:rsidR="00895F01" w:rsidRPr="00AD58C7" w:rsidRDefault="00895F01" w:rsidP="000012BC">
      <w:pPr>
        <w:pStyle w:val="ListParagraph"/>
        <w:numPr>
          <w:ilvl w:val="1"/>
          <w:numId w:val="2"/>
        </w:numPr>
        <w:contextualSpacing/>
        <w:rPr>
          <w:sz w:val="20"/>
          <w:szCs w:val="20"/>
        </w:rPr>
      </w:pPr>
      <w:bookmarkStart w:id="1" w:name="_Hlk156560688"/>
      <w:r w:rsidRPr="00AD58C7">
        <w:rPr>
          <w:sz w:val="20"/>
          <w:szCs w:val="20"/>
        </w:rPr>
        <w:t>CERTIFICATE OF APPROPRIATENESS (COA)</w:t>
      </w:r>
      <w:r w:rsidRPr="00AD58C7">
        <w:rPr>
          <w:spacing w:val="-16"/>
          <w:sz w:val="20"/>
          <w:szCs w:val="20"/>
        </w:rPr>
        <w:t xml:space="preserve"> </w:t>
      </w:r>
      <w:r w:rsidRPr="00AD58C7">
        <w:rPr>
          <w:sz w:val="20"/>
          <w:szCs w:val="20"/>
        </w:rPr>
        <w:t>APPLICATIONS</w:t>
      </w:r>
      <w:r w:rsidR="00B170D4" w:rsidRPr="00AD58C7">
        <w:rPr>
          <w:sz w:val="20"/>
          <w:szCs w:val="20"/>
        </w:rPr>
        <w:t>:</w:t>
      </w:r>
    </w:p>
    <w:bookmarkEnd w:id="1"/>
    <w:p w14:paraId="004441C6" w14:textId="401D1DD8" w:rsidR="00A23CFB" w:rsidRPr="00AD58C7" w:rsidRDefault="00A23CFB" w:rsidP="00A23CFB">
      <w:pPr>
        <w:ind w:left="1440"/>
        <w:contextualSpacing/>
        <w:rPr>
          <w:sz w:val="20"/>
          <w:szCs w:val="20"/>
        </w:rPr>
      </w:pPr>
      <w:r w:rsidRPr="00AD58C7">
        <w:rPr>
          <w:sz w:val="20"/>
          <w:szCs w:val="20"/>
          <w:u w:val="single"/>
        </w:rPr>
        <w:t>24-</w:t>
      </w:r>
      <w:r w:rsidR="00CF2673" w:rsidRPr="00AD58C7">
        <w:rPr>
          <w:sz w:val="20"/>
          <w:szCs w:val="20"/>
          <w:u w:val="single"/>
        </w:rPr>
        <w:t>07</w:t>
      </w:r>
      <w:r w:rsidR="00ED31F6" w:rsidRPr="00AD58C7">
        <w:rPr>
          <w:sz w:val="20"/>
          <w:szCs w:val="20"/>
          <w:u w:val="single"/>
        </w:rPr>
        <w:t>7</w:t>
      </w:r>
      <w:r w:rsidRPr="00AD58C7">
        <w:rPr>
          <w:sz w:val="20"/>
          <w:szCs w:val="20"/>
          <w:u w:val="single"/>
        </w:rPr>
        <w:t xml:space="preserve"> HISTORIC – </w:t>
      </w:r>
      <w:r w:rsidR="00ED31F6" w:rsidRPr="00AD58C7">
        <w:rPr>
          <w:sz w:val="20"/>
          <w:szCs w:val="20"/>
          <w:u w:val="single"/>
        </w:rPr>
        <w:t>213 &amp; 215 S. Monroe St</w:t>
      </w:r>
      <w:r w:rsidRPr="00AD58C7">
        <w:rPr>
          <w:sz w:val="20"/>
          <w:szCs w:val="20"/>
          <w:u w:val="single"/>
        </w:rPr>
        <w:t>:</w:t>
      </w:r>
      <w:r w:rsidRPr="00AD58C7">
        <w:rPr>
          <w:sz w:val="20"/>
          <w:szCs w:val="20"/>
        </w:rPr>
        <w:t xml:space="preserve">  COA </w:t>
      </w:r>
      <w:r w:rsidR="00CF2673" w:rsidRPr="00AD58C7">
        <w:rPr>
          <w:sz w:val="20"/>
          <w:szCs w:val="20"/>
        </w:rPr>
        <w:t xml:space="preserve">request </w:t>
      </w:r>
      <w:r w:rsidR="00ED31F6" w:rsidRPr="00AD58C7">
        <w:rPr>
          <w:sz w:val="20"/>
          <w:szCs w:val="20"/>
        </w:rPr>
        <w:t>by Deborah Satchell to replace current windows with vinyl, add skirting around the crawl space, add a handicap accessible ramp on the left side of the screened porch, repair broken stucco, replace deteriorated siding, paint chimney covers, and add gutters. (215 S. Monroe Street) Add a paved driveway to access from S. Monroe Street.</w:t>
      </w:r>
    </w:p>
    <w:p w14:paraId="559BF5E3" w14:textId="77777777" w:rsidR="00A23CFB" w:rsidRPr="00AD58C7" w:rsidRDefault="00A23CFB" w:rsidP="00A23CFB">
      <w:pPr>
        <w:ind w:left="1440"/>
        <w:contextualSpacing/>
        <w:rPr>
          <w:sz w:val="20"/>
          <w:szCs w:val="20"/>
          <w:u w:val="single"/>
        </w:rPr>
      </w:pPr>
    </w:p>
    <w:p w14:paraId="1160D6E4" w14:textId="3FB463DC" w:rsidR="00A23CFB" w:rsidRPr="00AD58C7" w:rsidRDefault="00A23CFB" w:rsidP="00636C33">
      <w:pPr>
        <w:pStyle w:val="ListParagraph"/>
        <w:numPr>
          <w:ilvl w:val="1"/>
          <w:numId w:val="2"/>
        </w:numPr>
        <w:contextualSpacing/>
        <w:rPr>
          <w:sz w:val="20"/>
          <w:szCs w:val="20"/>
          <w:u w:val="single"/>
        </w:rPr>
      </w:pPr>
      <w:r w:rsidRPr="00AD58C7">
        <w:rPr>
          <w:sz w:val="20"/>
          <w:szCs w:val="20"/>
          <w:u w:val="single"/>
        </w:rPr>
        <w:t>24-0</w:t>
      </w:r>
      <w:r w:rsidR="00ED31F6" w:rsidRPr="00AD58C7">
        <w:rPr>
          <w:sz w:val="20"/>
          <w:szCs w:val="20"/>
          <w:u w:val="single"/>
        </w:rPr>
        <w:t>83</w:t>
      </w:r>
      <w:r w:rsidRPr="00AD58C7">
        <w:rPr>
          <w:sz w:val="20"/>
          <w:szCs w:val="20"/>
          <w:u w:val="single"/>
        </w:rPr>
        <w:t xml:space="preserve"> HISTORIC – </w:t>
      </w:r>
      <w:r w:rsidR="00ED31F6" w:rsidRPr="00AD58C7">
        <w:rPr>
          <w:sz w:val="20"/>
          <w:szCs w:val="20"/>
          <w:u w:val="single"/>
        </w:rPr>
        <w:t>711 W. Oglethorpe Blvd</w:t>
      </w:r>
      <w:r w:rsidRPr="00AD58C7">
        <w:rPr>
          <w:sz w:val="20"/>
          <w:szCs w:val="20"/>
          <w:u w:val="single"/>
        </w:rPr>
        <w:t>:</w:t>
      </w:r>
      <w:r w:rsidRPr="00AD58C7">
        <w:rPr>
          <w:sz w:val="20"/>
          <w:szCs w:val="20"/>
        </w:rPr>
        <w:t xml:space="preserve">  COA </w:t>
      </w:r>
      <w:r w:rsidR="00CF2673" w:rsidRPr="00AD58C7">
        <w:rPr>
          <w:sz w:val="20"/>
          <w:szCs w:val="20"/>
        </w:rPr>
        <w:t>request by</w:t>
      </w:r>
      <w:r w:rsidR="00ED31F6" w:rsidRPr="00AD58C7">
        <w:rPr>
          <w:sz w:val="20"/>
          <w:szCs w:val="20"/>
        </w:rPr>
        <w:t xml:space="preserve"> Pastor Solomon Loud to stucco the outside of the building.</w:t>
      </w:r>
    </w:p>
    <w:p w14:paraId="2E51319C" w14:textId="77777777" w:rsidR="00ED31F6" w:rsidRPr="00AD58C7" w:rsidRDefault="00ED31F6" w:rsidP="00ED31F6">
      <w:pPr>
        <w:pStyle w:val="ListParagraph"/>
        <w:ind w:left="1440" w:firstLine="0"/>
        <w:contextualSpacing/>
        <w:rPr>
          <w:sz w:val="20"/>
          <w:szCs w:val="20"/>
          <w:u w:val="single"/>
        </w:rPr>
      </w:pPr>
    </w:p>
    <w:p w14:paraId="7DF063BC" w14:textId="3CAAED18" w:rsidR="00ED31F6" w:rsidRPr="00AD58C7" w:rsidRDefault="00ED31F6" w:rsidP="00DE590B">
      <w:pPr>
        <w:pStyle w:val="ListParagraph"/>
        <w:numPr>
          <w:ilvl w:val="1"/>
          <w:numId w:val="2"/>
        </w:numPr>
        <w:contextualSpacing/>
        <w:rPr>
          <w:sz w:val="20"/>
          <w:szCs w:val="20"/>
        </w:rPr>
      </w:pPr>
      <w:r w:rsidRPr="00AD58C7">
        <w:rPr>
          <w:sz w:val="20"/>
          <w:szCs w:val="20"/>
          <w:u w:val="single"/>
        </w:rPr>
        <w:t>24-084 HISTORIC – 717 N. Monroe St</w:t>
      </w:r>
      <w:r w:rsidRPr="00AD58C7">
        <w:rPr>
          <w:sz w:val="20"/>
          <w:szCs w:val="20"/>
        </w:rPr>
        <w:t>:  COA request Danielle Malcom to fence the left side and back of the home with black chain link fence.</w:t>
      </w:r>
    </w:p>
    <w:p w14:paraId="31A1CE80" w14:textId="77777777" w:rsidR="00ED31F6" w:rsidRPr="00AD58C7" w:rsidRDefault="00ED31F6" w:rsidP="00ED31F6">
      <w:pPr>
        <w:contextualSpacing/>
        <w:rPr>
          <w:sz w:val="20"/>
          <w:szCs w:val="20"/>
        </w:rPr>
      </w:pPr>
    </w:p>
    <w:p w14:paraId="3067C9E5" w14:textId="5518B62C" w:rsidR="00ED31F6" w:rsidRPr="00AD58C7" w:rsidRDefault="00ED31F6" w:rsidP="00E94AEB">
      <w:pPr>
        <w:pStyle w:val="ListParagraph"/>
        <w:numPr>
          <w:ilvl w:val="1"/>
          <w:numId w:val="2"/>
        </w:numPr>
        <w:contextualSpacing/>
        <w:rPr>
          <w:sz w:val="20"/>
          <w:szCs w:val="20"/>
        </w:rPr>
      </w:pPr>
      <w:r w:rsidRPr="00AD58C7">
        <w:rPr>
          <w:sz w:val="20"/>
          <w:szCs w:val="20"/>
          <w:u w:val="single"/>
        </w:rPr>
        <w:t>24-085 HISTORIC – 814 N. Cleveland St:</w:t>
      </w:r>
      <w:r w:rsidRPr="00AD58C7">
        <w:rPr>
          <w:sz w:val="20"/>
          <w:szCs w:val="20"/>
        </w:rPr>
        <w:t xml:space="preserve">  COA request by Quillie &amp; Willie, LLC, to replace existing roof with a metal roof.</w:t>
      </w:r>
    </w:p>
    <w:p w14:paraId="62343524" w14:textId="77777777" w:rsidR="00ED31F6" w:rsidRPr="00AD58C7" w:rsidRDefault="00ED31F6" w:rsidP="00ED31F6">
      <w:pPr>
        <w:pStyle w:val="ListParagraph"/>
        <w:ind w:left="1440" w:firstLine="0"/>
        <w:contextualSpacing/>
        <w:rPr>
          <w:sz w:val="20"/>
          <w:szCs w:val="20"/>
        </w:rPr>
      </w:pPr>
    </w:p>
    <w:p w14:paraId="428D7FF4" w14:textId="68FFA312" w:rsidR="0087140D" w:rsidRPr="00AD58C7" w:rsidRDefault="00895F01" w:rsidP="000012BC">
      <w:pPr>
        <w:pStyle w:val="ListParagraph"/>
        <w:numPr>
          <w:ilvl w:val="0"/>
          <w:numId w:val="2"/>
        </w:numPr>
        <w:contextualSpacing/>
        <w:rPr>
          <w:sz w:val="20"/>
          <w:szCs w:val="20"/>
        </w:rPr>
      </w:pPr>
      <w:r w:rsidRPr="00AD58C7">
        <w:rPr>
          <w:sz w:val="20"/>
          <w:szCs w:val="20"/>
        </w:rPr>
        <w:t>OLD BUSINESS</w:t>
      </w:r>
    </w:p>
    <w:p w14:paraId="2E25D0F3" w14:textId="77777777" w:rsidR="00351A81" w:rsidRPr="00AD58C7" w:rsidRDefault="00351A81" w:rsidP="00ED31F6">
      <w:pPr>
        <w:contextualSpacing/>
        <w:rPr>
          <w:sz w:val="20"/>
          <w:szCs w:val="20"/>
        </w:rPr>
      </w:pPr>
    </w:p>
    <w:bookmarkEnd w:id="0"/>
    <w:p w14:paraId="11C43497" w14:textId="0BB9B40B" w:rsidR="00DC49FD" w:rsidRPr="00AD58C7" w:rsidRDefault="007F2285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0"/>
          <w:szCs w:val="20"/>
        </w:rPr>
      </w:pPr>
      <w:r w:rsidRPr="00AD58C7">
        <w:rPr>
          <w:sz w:val="20"/>
          <w:szCs w:val="20"/>
        </w:rPr>
        <w:t>D</w:t>
      </w:r>
      <w:r w:rsidR="00B6029A" w:rsidRPr="00AD58C7">
        <w:rPr>
          <w:sz w:val="20"/>
          <w:szCs w:val="20"/>
        </w:rPr>
        <w:t>ISCUSSION</w:t>
      </w:r>
    </w:p>
    <w:p w14:paraId="50F0CB7E" w14:textId="5EFF7A07" w:rsidR="00A93B1A" w:rsidRPr="00AD58C7" w:rsidRDefault="00F924F8" w:rsidP="000012BC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0"/>
          <w:szCs w:val="20"/>
        </w:rPr>
      </w:pPr>
      <w:r w:rsidRPr="00AD58C7">
        <w:rPr>
          <w:sz w:val="20"/>
          <w:szCs w:val="20"/>
        </w:rPr>
        <w:t>Administrative Historic Review Repor</w:t>
      </w:r>
      <w:r w:rsidR="00D87865" w:rsidRPr="00AD58C7">
        <w:rPr>
          <w:sz w:val="20"/>
          <w:szCs w:val="20"/>
        </w:rPr>
        <w:t>t</w:t>
      </w:r>
    </w:p>
    <w:p w14:paraId="2CD3F5D9" w14:textId="58855A24" w:rsidR="00351A81" w:rsidRPr="00AD58C7" w:rsidRDefault="00664EA8" w:rsidP="008D76DD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0"/>
          <w:szCs w:val="20"/>
        </w:rPr>
      </w:pPr>
      <w:r w:rsidRPr="00AD58C7">
        <w:rPr>
          <w:sz w:val="20"/>
          <w:szCs w:val="20"/>
        </w:rPr>
        <w:t>304 N. Washington Street-Roofing</w:t>
      </w:r>
    </w:p>
    <w:p w14:paraId="617F3025" w14:textId="77777777" w:rsidR="008D76DD" w:rsidRPr="00AD58C7" w:rsidRDefault="008D76DD" w:rsidP="008D76DD">
      <w:pPr>
        <w:pStyle w:val="ListParagraph"/>
        <w:tabs>
          <w:tab w:val="left" w:pos="1440"/>
        </w:tabs>
        <w:ind w:left="1800" w:firstLine="0"/>
        <w:contextualSpacing/>
        <w:rPr>
          <w:sz w:val="20"/>
          <w:szCs w:val="20"/>
        </w:rPr>
      </w:pPr>
    </w:p>
    <w:p w14:paraId="388C713B" w14:textId="3A55B785" w:rsidR="0030019D" w:rsidRPr="00AD58C7" w:rsidRDefault="00FB410D" w:rsidP="000012BC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0"/>
          <w:szCs w:val="20"/>
        </w:rPr>
      </w:pPr>
      <w:r w:rsidRPr="00AD58C7">
        <w:rPr>
          <w:sz w:val="20"/>
          <w:szCs w:val="20"/>
        </w:rPr>
        <w:t xml:space="preserve">HPC </w:t>
      </w:r>
      <w:r w:rsidR="002B11BF" w:rsidRPr="00AD58C7">
        <w:rPr>
          <w:sz w:val="20"/>
          <w:szCs w:val="20"/>
        </w:rPr>
        <w:t>Commission Items</w:t>
      </w:r>
    </w:p>
    <w:p w14:paraId="66A75418" w14:textId="32C27DC3" w:rsidR="00787A6C" w:rsidRPr="00AD58C7" w:rsidRDefault="0077529C" w:rsidP="000012BC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0"/>
          <w:szCs w:val="20"/>
          <w:lang w:val="fr-FR"/>
        </w:rPr>
      </w:pPr>
      <w:r w:rsidRPr="00AD58C7">
        <w:rPr>
          <w:sz w:val="20"/>
          <w:szCs w:val="20"/>
          <w:lang w:val="fr-FR"/>
        </w:rPr>
        <w:t xml:space="preserve">Update on Current Code </w:t>
      </w:r>
      <w:r w:rsidR="00FD5CB8" w:rsidRPr="00AD58C7">
        <w:rPr>
          <w:sz w:val="20"/>
          <w:szCs w:val="20"/>
          <w:lang w:val="fr-FR"/>
        </w:rPr>
        <w:t>Reports:</w:t>
      </w:r>
      <w:r w:rsidR="00AD58C7" w:rsidRPr="00AD58C7">
        <w:rPr>
          <w:sz w:val="20"/>
          <w:szCs w:val="20"/>
          <w:lang w:val="fr-FR"/>
        </w:rPr>
        <w:t xml:space="preserve"> 413 N. Monroe Street</w:t>
      </w:r>
    </w:p>
    <w:p w14:paraId="51004BD5" w14:textId="212AD253" w:rsidR="00462BCE" w:rsidRPr="00AD58C7" w:rsidRDefault="0077529C" w:rsidP="00EE2675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0"/>
          <w:szCs w:val="20"/>
          <w:lang w:val="fr-FR"/>
        </w:rPr>
      </w:pPr>
      <w:r w:rsidRPr="00AD58C7">
        <w:rPr>
          <w:sz w:val="20"/>
          <w:szCs w:val="20"/>
          <w:lang w:val="fr-FR"/>
        </w:rPr>
        <w:t xml:space="preserve">Historic Tax Credits </w:t>
      </w:r>
    </w:p>
    <w:p w14:paraId="09E24B4D" w14:textId="426EDEEB" w:rsidR="00462BCE" w:rsidRPr="00AD58C7" w:rsidRDefault="00462BCE" w:rsidP="00462BCE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0"/>
          <w:szCs w:val="20"/>
        </w:rPr>
      </w:pPr>
      <w:r w:rsidRPr="00AD58C7">
        <w:rPr>
          <w:sz w:val="20"/>
          <w:szCs w:val="20"/>
        </w:rPr>
        <w:t xml:space="preserve">Proposed local historic landmark </w:t>
      </w:r>
      <w:r w:rsidR="00664EA8" w:rsidRPr="00AD58C7">
        <w:rPr>
          <w:sz w:val="20"/>
          <w:szCs w:val="20"/>
        </w:rPr>
        <w:t>designation</w:t>
      </w:r>
      <w:r w:rsidRPr="00AD58C7">
        <w:rPr>
          <w:sz w:val="20"/>
          <w:szCs w:val="20"/>
        </w:rPr>
        <w:t>(s) for 2025</w:t>
      </w:r>
      <w:r w:rsidR="0077529C" w:rsidRPr="00AD58C7">
        <w:rPr>
          <w:sz w:val="20"/>
          <w:szCs w:val="20"/>
        </w:rPr>
        <w:t>-Chatmon Building</w:t>
      </w:r>
    </w:p>
    <w:p w14:paraId="64F5CA7E" w14:textId="77777777" w:rsidR="00351A81" w:rsidRPr="00AD58C7" w:rsidRDefault="00351A81" w:rsidP="00EE2675">
      <w:pPr>
        <w:tabs>
          <w:tab w:val="left" w:pos="1440"/>
        </w:tabs>
        <w:contextualSpacing/>
        <w:rPr>
          <w:sz w:val="20"/>
          <w:szCs w:val="20"/>
        </w:rPr>
      </w:pPr>
    </w:p>
    <w:p w14:paraId="00E7B4B2" w14:textId="77777777" w:rsidR="00711992" w:rsidRPr="00AD58C7" w:rsidRDefault="003F194B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0"/>
          <w:szCs w:val="20"/>
        </w:rPr>
      </w:pPr>
      <w:bookmarkStart w:id="2" w:name="_Hlk68866242"/>
      <w:r w:rsidRPr="00AD58C7">
        <w:rPr>
          <w:sz w:val="20"/>
          <w:szCs w:val="20"/>
        </w:rPr>
        <w:t>ADJOURNMENT</w:t>
      </w:r>
      <w:r w:rsidR="00611BC4" w:rsidRPr="00AD58C7">
        <w:rPr>
          <w:sz w:val="20"/>
          <w:szCs w:val="20"/>
        </w:rPr>
        <w:tab/>
      </w:r>
    </w:p>
    <w:p w14:paraId="2B7248C7" w14:textId="101496BE" w:rsidR="00D37ED0" w:rsidRPr="00EE2675" w:rsidRDefault="00611BC4" w:rsidP="00711992">
      <w:pPr>
        <w:tabs>
          <w:tab w:val="left" w:pos="1080"/>
        </w:tabs>
        <w:ind w:left="360"/>
        <w:contextualSpacing/>
      </w:pPr>
      <w:r w:rsidRPr="00EE2675">
        <w:tab/>
      </w:r>
    </w:p>
    <w:bookmarkEnd w:id="2"/>
    <w:p w14:paraId="770366E0" w14:textId="39D2A7BC" w:rsidR="001F7736" w:rsidRPr="00EE2675" w:rsidRDefault="00853C84" w:rsidP="000F4FA0">
      <w:pPr>
        <w:pStyle w:val="BodyText"/>
        <w:spacing w:before="4"/>
        <w:ind w:left="0" w:firstLine="0"/>
        <w:jc w:val="center"/>
        <w:rPr>
          <w:color w:val="FF0000"/>
          <w:sz w:val="22"/>
          <w:szCs w:val="22"/>
        </w:rPr>
      </w:pPr>
      <w:r w:rsidRPr="00EE2675">
        <w:rPr>
          <w:noProof/>
          <w:color w:val="FF0000"/>
          <w:sz w:val="22"/>
          <w:szCs w:val="22"/>
        </w:rPr>
        <mc:AlternateContent>
          <mc:Choice Requires="wpg">
            <w:drawing>
              <wp:anchor distT="0" distB="0" distL="0" distR="0" simplePos="0" relativeHeight="251657216" behindDoc="1" locked="0" layoutInCell="1" allowOverlap="1" wp14:anchorId="778D7C4A" wp14:editId="45C00A95">
                <wp:simplePos x="0" y="0"/>
                <wp:positionH relativeFrom="page">
                  <wp:posOffset>914400</wp:posOffset>
                </wp:positionH>
                <wp:positionV relativeFrom="paragraph">
                  <wp:posOffset>196215</wp:posOffset>
                </wp:positionV>
                <wp:extent cx="5944870" cy="21590"/>
                <wp:effectExtent l="19050" t="8255" r="17780" b="8255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21590"/>
                          <a:chOff x="1440" y="309"/>
                          <a:chExt cx="9362" cy="34"/>
                        </a:xfrm>
                      </wpg:grpSpPr>
                      <wps:wsp>
                        <wps:cNvPr id="2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440" y="325"/>
                            <a:ext cx="9360" cy="0"/>
                          </a:xfrm>
                          <a:prstGeom prst="line">
                            <a:avLst/>
                          </a:prstGeom>
                          <a:noFill/>
                          <a:ln w="20320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445" y="314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440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97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5" y="340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1E1E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CA8B4" id="Group 2" o:spid="_x0000_s1026" style="position:absolute;margin-left:1in;margin-top:15.45pt;width:468.1pt;height:1.7pt;z-index:-251659264;mso-wrap-distance-left:0;mso-wrap-distance-right:0;mso-position-horizontal-relative:page" coordorigin="1440,309" coordsize="936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">
                <v:line id="Line 15" o:spid="_x0000_s1027" style="position:absolute;visibility:visible;mso-wrap-style:square" from="1440,325" to="10800,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" strokecolor="#9f9f9f" strokeweight="1.6pt"/>
                <v:rect id="Rectangle 14" o:spid="_x0000_s1028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" fillcolor="#9f9f9f" stroked="f"/>
                <v:rect id="Rectangle 13" o:spid="_x0000_s1029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" fillcolor="#9f9f9f" stroked="f"/>
                <v:line id="Line 12" o:spid="_x0000_s1030" style="position:absolute;visibility:visible;mso-wrap-style:square" from="1445,314" to="10797,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" strokecolor="#9f9f9f" strokeweight=".24pt"/>
                <v:rect id="Rectangle 11" o:spid="_x0000_s1031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" fillcolor="#e1e1e1" stroked="f"/>
                <v:rect id="Rectangle 10" o:spid="_x0000_s1032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" fillcolor="#9f9f9f" stroked="f"/>
                <v:rect id="Rectangle 9" o:spid="_x0000_s1033" style="position:absolute;left:1440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" fillcolor="#9f9f9f" stroked="f"/>
                <v:rect id="Rectangle 8" o:spid="_x0000_s1034" style="position:absolute;left:10797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" fillcolor="#e1e1e1" stroked="f"/>
                <v:rect id="Rectangle 7" o:spid="_x0000_s1035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" fillcolor="#9f9f9f" stroked="f"/>
                <v:rect id="Rectangle 6" o:spid="_x0000_s1036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" fillcolor="#e1e1e1" stroked="f"/>
                <v:line id="Line 5" o:spid="_x0000_s1037" style="position:absolute;visibility:visible;mso-wrap-style:square" from="1445,340" to="10797,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" strokecolor="#e1e1e1" strokeweight=".24pt"/>
                <v:rect id="Rectangle 4" o:spid="_x0000_s1038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" fillcolor="#e1e1e1" stroked="f"/>
                <v:rect id="Rectangle 3" o:spid="_x0000_s1039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" fillcolor="#e1e1e1" stroked="f"/>
                <w10:wrap type="topAndBottom" anchorx="page"/>
              </v:group>
            </w:pict>
          </mc:Fallback>
        </mc:AlternateContent>
      </w:r>
      <w:r w:rsidR="003F194B" w:rsidRPr="00EE2675">
        <w:rPr>
          <w:color w:val="FF0000"/>
          <w:sz w:val="22"/>
          <w:szCs w:val="22"/>
        </w:rPr>
        <w:t>Agenda Subject to Change</w:t>
      </w:r>
    </w:p>
    <w:sectPr w:rsidR="001F7736" w:rsidRPr="00EE2675" w:rsidSect="003D5830">
      <w:headerReference w:type="default" r:id="rId10"/>
      <w:footerReference w:type="default" r:id="rId11"/>
      <w:type w:val="continuous"/>
      <w:pgSz w:w="12240" w:h="15840"/>
      <w:pgMar w:top="210" w:right="1240" w:bottom="280" w:left="1200" w:header="432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4460A" w14:textId="77777777" w:rsidR="00A1799A" w:rsidRDefault="00A1799A" w:rsidP="00FA354D">
      <w:r>
        <w:separator/>
      </w:r>
    </w:p>
  </w:endnote>
  <w:endnote w:type="continuationSeparator" w:id="0">
    <w:p w14:paraId="339F9D15" w14:textId="77777777" w:rsidR="00A1799A" w:rsidRDefault="00A1799A" w:rsidP="00FA3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9E6A39" w14:textId="77777777" w:rsidR="00FA354D" w:rsidRPr="00727601" w:rsidRDefault="00FA354D" w:rsidP="00FA354D">
    <w:pPr>
      <w:tabs>
        <w:tab w:val="center" w:pos="4680"/>
        <w:tab w:val="right" w:pos="9360"/>
      </w:tabs>
      <w:jc w:val="center"/>
      <w:rPr>
        <w:rFonts w:eastAsia="Calibri" w:cs="Times New Roman"/>
        <w:color w:val="2E74B5"/>
        <w:spacing w:val="40"/>
      </w:rPr>
    </w:pPr>
    <w:r w:rsidRPr="00727601">
      <w:rPr>
        <w:rFonts w:eastAsia="Calibri" w:cs="Times New Roman"/>
        <w:color w:val="2E74B5"/>
        <w:spacing w:val="40"/>
      </w:rPr>
      <w:t>PLANNING &amp; DEVELOPMENT SERVICES</w:t>
    </w:r>
  </w:p>
  <w:p w14:paraId="735DDF0D" w14:textId="77777777" w:rsidR="00FA354D" w:rsidRPr="00727601" w:rsidRDefault="00FA354D" w:rsidP="00FA354D">
    <w:pPr>
      <w:tabs>
        <w:tab w:val="center" w:pos="4680"/>
        <w:tab w:val="right" w:pos="9360"/>
      </w:tabs>
      <w:jc w:val="center"/>
      <w:rPr>
        <w:rFonts w:eastAsia="Calibri" w:cs="Times New Roman"/>
        <w:color w:val="808080"/>
        <w:sz w:val="18"/>
      </w:rPr>
    </w:pPr>
    <w:r w:rsidRPr="00727601">
      <w:rPr>
        <w:rFonts w:eastAsia="Calibri" w:cs="Times New Roman"/>
        <w:noProof/>
        <w:color w:val="FFFFFF"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B68FE1" wp14:editId="3EBA87E0">
              <wp:simplePos x="0" y="0"/>
              <wp:positionH relativeFrom="margin">
                <wp:align>right</wp:align>
              </wp:positionH>
              <wp:positionV relativeFrom="paragraph">
                <wp:posOffset>37209</wp:posOffset>
              </wp:positionV>
              <wp:extent cx="5911098" cy="26002"/>
              <wp:effectExtent l="0" t="0" r="33020" b="317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1098" cy="26002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644A2C" id="Straight Connector 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25pt,2.95pt" to="879.7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" strokecolor="windowText" strokeweight=".5pt">
              <v:stroke joinstyle="miter"/>
              <w10:wrap anchorx="margin"/>
            </v:line>
          </w:pict>
        </mc:Fallback>
      </mc:AlternateContent>
    </w:r>
  </w:p>
  <w:p w14:paraId="7342E776" w14:textId="77777777" w:rsidR="00FA354D" w:rsidRPr="00727601" w:rsidRDefault="00FA354D" w:rsidP="00FA354D">
    <w:pPr>
      <w:tabs>
        <w:tab w:val="center" w:pos="4680"/>
        <w:tab w:val="right" w:pos="9360"/>
      </w:tabs>
      <w:jc w:val="center"/>
      <w:rPr>
        <w:rFonts w:eastAsia="Calibri" w:cs="Times New Roman"/>
        <w:color w:val="808080"/>
        <w:sz w:val="18"/>
      </w:rPr>
    </w:pPr>
    <w:r w:rsidRPr="00727601">
      <w:rPr>
        <w:rFonts w:eastAsia="Calibri" w:cs="Times New Roman"/>
        <w:color w:val="808080"/>
        <w:sz w:val="18"/>
      </w:rPr>
      <w:t>P.O. Box 447 Albany, GA 31702 | Phone: 229.438.3901 | Fax: 229.438.3965 | www.albanyga.gov</w:t>
    </w:r>
  </w:p>
  <w:p w14:paraId="733D74BB" w14:textId="77777777" w:rsidR="00FA354D" w:rsidRDefault="00FA35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740B8" w14:textId="77777777" w:rsidR="00A1799A" w:rsidRDefault="00A1799A" w:rsidP="00FA354D">
      <w:r>
        <w:separator/>
      </w:r>
    </w:p>
  </w:footnote>
  <w:footnote w:type="continuationSeparator" w:id="0">
    <w:p w14:paraId="5E078F85" w14:textId="77777777" w:rsidR="00A1799A" w:rsidRDefault="00A1799A" w:rsidP="00FA35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99103" w14:textId="619BF3AB" w:rsidR="00FA354D" w:rsidRDefault="00FA354D" w:rsidP="00FA354D">
    <w:pPr>
      <w:pStyle w:val="Header"/>
      <w:jc w:val="center"/>
    </w:pPr>
    <w:r w:rsidRPr="00990250">
      <w:rPr>
        <w:rFonts w:ascii="Arial" w:eastAsia="Times New Roman" w:hAnsi="Arial" w:cs="Arial"/>
        <w:noProof/>
        <w:color w:val="212121"/>
        <w:sz w:val="20"/>
        <w:szCs w:val="20"/>
        <w:shd w:val="clear" w:color="auto" w:fill="FFFFFF"/>
      </w:rPr>
      <w:drawing>
        <wp:inline distT="0" distB="0" distL="0" distR="0" wp14:anchorId="36DFCDEC" wp14:editId="63648DA8">
          <wp:extent cx="2899317" cy="1181100"/>
          <wp:effectExtent l="0" t="0" r="0" b="0"/>
          <wp:docPr id="1999295704" name="Picture 19992957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LBx16-Full-Color-Logo-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0197" cy="1201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48F4"/>
    <w:multiLevelType w:val="hybridMultilevel"/>
    <w:tmpl w:val="48AEB318"/>
    <w:lvl w:ilvl="0" w:tplc="8BC0D7D6">
      <w:start w:val="1"/>
      <w:numFmt w:val="upperRoman"/>
      <w:lvlText w:val="%1."/>
      <w:lvlJc w:val="left"/>
      <w:pPr>
        <w:ind w:left="960" w:hanging="524"/>
        <w:jc w:val="right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BB58BAC4">
      <w:start w:val="1"/>
      <w:numFmt w:val="upperLetter"/>
      <w:lvlText w:val="%2."/>
      <w:lvlJc w:val="left"/>
      <w:pPr>
        <w:ind w:left="1320" w:hanging="360"/>
      </w:pPr>
      <w:rPr>
        <w:rFonts w:ascii="Tahoma" w:eastAsia="Tahoma" w:hAnsi="Tahoma" w:cs="Tahoma" w:hint="default"/>
        <w:spacing w:val="-8"/>
        <w:w w:val="100"/>
        <w:sz w:val="24"/>
        <w:szCs w:val="24"/>
        <w:lang w:val="en-US" w:eastAsia="en-US" w:bidi="en-US"/>
      </w:rPr>
    </w:lvl>
    <w:lvl w:ilvl="2" w:tplc="90D82E08">
      <w:start w:val="1"/>
      <w:numFmt w:val="lowerLetter"/>
      <w:lvlText w:val="%3."/>
      <w:lvlJc w:val="left"/>
      <w:pPr>
        <w:ind w:left="204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3" w:tplc="74821ACC">
      <w:start w:val="1"/>
      <w:numFmt w:val="lowerRoman"/>
      <w:lvlText w:val="%4."/>
      <w:lvlJc w:val="left"/>
      <w:pPr>
        <w:ind w:left="2761" w:hanging="308"/>
      </w:pPr>
      <w:rPr>
        <w:rFonts w:ascii="Tahoma" w:eastAsia="Tahoma" w:hAnsi="Tahoma" w:cs="Tahoma" w:hint="default"/>
        <w:spacing w:val="-3"/>
        <w:w w:val="100"/>
        <w:sz w:val="24"/>
        <w:szCs w:val="24"/>
        <w:lang w:val="en-US" w:eastAsia="en-US" w:bidi="en-US"/>
      </w:rPr>
    </w:lvl>
    <w:lvl w:ilvl="4" w:tplc="445E19E0">
      <w:numFmt w:val="bullet"/>
      <w:lvlText w:val="•"/>
      <w:lvlJc w:val="left"/>
      <w:pPr>
        <w:ind w:left="3765" w:hanging="308"/>
      </w:pPr>
      <w:rPr>
        <w:rFonts w:hint="default"/>
        <w:lang w:val="en-US" w:eastAsia="en-US" w:bidi="en-US"/>
      </w:rPr>
    </w:lvl>
    <w:lvl w:ilvl="5" w:tplc="F8A811D2">
      <w:numFmt w:val="bullet"/>
      <w:lvlText w:val="•"/>
      <w:lvlJc w:val="left"/>
      <w:pPr>
        <w:ind w:left="4771" w:hanging="308"/>
      </w:pPr>
      <w:rPr>
        <w:rFonts w:hint="default"/>
        <w:lang w:val="en-US" w:eastAsia="en-US" w:bidi="en-US"/>
      </w:rPr>
    </w:lvl>
    <w:lvl w:ilvl="6" w:tplc="FC9818AA">
      <w:numFmt w:val="bullet"/>
      <w:lvlText w:val="•"/>
      <w:lvlJc w:val="left"/>
      <w:pPr>
        <w:ind w:left="5777" w:hanging="308"/>
      </w:pPr>
      <w:rPr>
        <w:rFonts w:hint="default"/>
        <w:lang w:val="en-US" w:eastAsia="en-US" w:bidi="en-US"/>
      </w:rPr>
    </w:lvl>
    <w:lvl w:ilvl="7" w:tplc="872AFD4A">
      <w:numFmt w:val="bullet"/>
      <w:lvlText w:val="•"/>
      <w:lvlJc w:val="left"/>
      <w:pPr>
        <w:ind w:left="6782" w:hanging="308"/>
      </w:pPr>
      <w:rPr>
        <w:rFonts w:hint="default"/>
        <w:lang w:val="en-US" w:eastAsia="en-US" w:bidi="en-US"/>
      </w:rPr>
    </w:lvl>
    <w:lvl w:ilvl="8" w:tplc="836674D2">
      <w:numFmt w:val="bullet"/>
      <w:lvlText w:val="•"/>
      <w:lvlJc w:val="left"/>
      <w:pPr>
        <w:ind w:left="7788" w:hanging="308"/>
      </w:pPr>
      <w:rPr>
        <w:rFonts w:hint="default"/>
        <w:lang w:val="en-US" w:eastAsia="en-US" w:bidi="en-US"/>
      </w:rPr>
    </w:lvl>
  </w:abstractNum>
  <w:abstractNum w:abstractNumId="1" w15:restartNumberingAfterBreak="0">
    <w:nsid w:val="189E20D3"/>
    <w:multiLevelType w:val="hybridMultilevel"/>
    <w:tmpl w:val="9B9AD086"/>
    <w:lvl w:ilvl="0" w:tplc="9F1EB6D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7D0B55"/>
    <w:multiLevelType w:val="hybridMultilevel"/>
    <w:tmpl w:val="13C4A126"/>
    <w:lvl w:ilvl="0" w:tplc="1972A0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8A5CA3"/>
    <w:multiLevelType w:val="hybridMultilevel"/>
    <w:tmpl w:val="6940378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11255D8"/>
    <w:multiLevelType w:val="hybridMultilevel"/>
    <w:tmpl w:val="F236AA40"/>
    <w:lvl w:ilvl="0" w:tplc="1F5A17F8">
      <w:start w:val="1"/>
      <w:numFmt w:val="upperRoman"/>
      <w:lvlText w:val="%1."/>
      <w:lvlJc w:val="left"/>
      <w:pPr>
        <w:ind w:left="1080" w:hanging="720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84CC012A">
      <w:start w:val="1"/>
      <w:numFmt w:val="upperLetter"/>
      <w:lvlText w:val="%2."/>
      <w:lvlJc w:val="left"/>
      <w:pPr>
        <w:ind w:left="1440" w:hanging="360"/>
      </w:pPr>
      <w:rPr>
        <w:rFonts w:ascii="Tahoma" w:eastAsia="Tahoma" w:hAnsi="Tahoma" w:cs="Tahom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BC2C55E">
      <w:start w:val="1"/>
      <w:numFmt w:val="decimal"/>
      <w:lvlText w:val="%4."/>
      <w:lvlJc w:val="left"/>
      <w:pPr>
        <w:ind w:left="1800" w:hanging="360"/>
      </w:pPr>
      <w:rPr>
        <w:i w:val="0"/>
        <w:iCs w:val="0"/>
      </w:rPr>
    </w:lvl>
    <w:lvl w:ilvl="4" w:tplc="CBFC1F52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C5717B"/>
    <w:multiLevelType w:val="hybridMultilevel"/>
    <w:tmpl w:val="9A9E0B3C"/>
    <w:lvl w:ilvl="0" w:tplc="957652E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36D200F"/>
    <w:multiLevelType w:val="hybridMultilevel"/>
    <w:tmpl w:val="F6F012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A86A49"/>
    <w:multiLevelType w:val="hybridMultilevel"/>
    <w:tmpl w:val="D34EEA34"/>
    <w:lvl w:ilvl="0" w:tplc="856E429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447FDF"/>
    <w:multiLevelType w:val="hybridMultilevel"/>
    <w:tmpl w:val="533EF1E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13780957">
    <w:abstractNumId w:val="0"/>
  </w:num>
  <w:num w:numId="2" w16cid:durableId="1699312278">
    <w:abstractNumId w:val="4"/>
  </w:num>
  <w:num w:numId="3" w16cid:durableId="2122331547">
    <w:abstractNumId w:val="4"/>
    <w:lvlOverride w:ilvl="0">
      <w:lvl w:ilvl="0" w:tplc="1F5A17F8">
        <w:start w:val="1"/>
        <w:numFmt w:val="lowerLetter"/>
        <w:lvlText w:val="%1."/>
        <w:lvlJc w:val="left"/>
        <w:pPr>
          <w:ind w:left="1368" w:hanging="288"/>
        </w:pPr>
        <w:rPr>
          <w:rFonts w:hint="default"/>
        </w:rPr>
      </w:lvl>
    </w:lvlOverride>
    <w:lvlOverride w:ilvl="1">
      <w:lvl w:ilvl="1" w:tplc="84CC012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 w16cid:durableId="377513736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720" w:hanging="36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2021195888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1080" w:hanging="72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2122800101">
    <w:abstractNumId w:val="1"/>
  </w:num>
  <w:num w:numId="7" w16cid:durableId="2084598213">
    <w:abstractNumId w:val="5"/>
  </w:num>
  <w:num w:numId="8" w16cid:durableId="220483174">
    <w:abstractNumId w:val="7"/>
  </w:num>
  <w:num w:numId="9" w16cid:durableId="1313028162">
    <w:abstractNumId w:val="6"/>
  </w:num>
  <w:num w:numId="10" w16cid:durableId="38289512">
    <w:abstractNumId w:val="2"/>
  </w:num>
  <w:num w:numId="11" w16cid:durableId="16263501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345727">
    <w:abstractNumId w:val="8"/>
  </w:num>
  <w:num w:numId="13" w16cid:durableId="3683839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MxMzSzNDU2sTRX0lEKTi0uzszPAykwrAUAmErwziwAAAA="/>
  </w:docVars>
  <w:rsids>
    <w:rsidRoot w:val="00D37ED0"/>
    <w:rsid w:val="000012BC"/>
    <w:rsid w:val="000248AE"/>
    <w:rsid w:val="00036CE7"/>
    <w:rsid w:val="000434D0"/>
    <w:rsid w:val="00045DF7"/>
    <w:rsid w:val="00045F5C"/>
    <w:rsid w:val="00047077"/>
    <w:rsid w:val="000607DF"/>
    <w:rsid w:val="00064BA8"/>
    <w:rsid w:val="00074FA4"/>
    <w:rsid w:val="00085910"/>
    <w:rsid w:val="0008595E"/>
    <w:rsid w:val="00091E7E"/>
    <w:rsid w:val="0009562C"/>
    <w:rsid w:val="000A006C"/>
    <w:rsid w:val="000A7FDC"/>
    <w:rsid w:val="000B0AE3"/>
    <w:rsid w:val="000B355B"/>
    <w:rsid w:val="000B42D3"/>
    <w:rsid w:val="000C06C7"/>
    <w:rsid w:val="000E0372"/>
    <w:rsid w:val="000F3356"/>
    <w:rsid w:val="000F4FA0"/>
    <w:rsid w:val="001028E1"/>
    <w:rsid w:val="00121D14"/>
    <w:rsid w:val="00134D38"/>
    <w:rsid w:val="0015089F"/>
    <w:rsid w:val="00164718"/>
    <w:rsid w:val="00174FB3"/>
    <w:rsid w:val="0017532B"/>
    <w:rsid w:val="001C0C18"/>
    <w:rsid w:val="001D4937"/>
    <w:rsid w:val="001D72B5"/>
    <w:rsid w:val="001E0083"/>
    <w:rsid w:val="001E5D3C"/>
    <w:rsid w:val="001F7736"/>
    <w:rsid w:val="00204378"/>
    <w:rsid w:val="002115B5"/>
    <w:rsid w:val="00213D79"/>
    <w:rsid w:val="002157AE"/>
    <w:rsid w:val="00217EDC"/>
    <w:rsid w:val="0022255A"/>
    <w:rsid w:val="002421F9"/>
    <w:rsid w:val="002508C9"/>
    <w:rsid w:val="00256DB7"/>
    <w:rsid w:val="00257F71"/>
    <w:rsid w:val="002616DF"/>
    <w:rsid w:val="00263EEF"/>
    <w:rsid w:val="0027241E"/>
    <w:rsid w:val="00273F48"/>
    <w:rsid w:val="00275DAA"/>
    <w:rsid w:val="00280F86"/>
    <w:rsid w:val="00286351"/>
    <w:rsid w:val="0029385D"/>
    <w:rsid w:val="00293871"/>
    <w:rsid w:val="00294BDF"/>
    <w:rsid w:val="002A25CF"/>
    <w:rsid w:val="002A5091"/>
    <w:rsid w:val="002A79B8"/>
    <w:rsid w:val="002B11BF"/>
    <w:rsid w:val="002B7B52"/>
    <w:rsid w:val="002D582E"/>
    <w:rsid w:val="002E17BB"/>
    <w:rsid w:val="002E65D2"/>
    <w:rsid w:val="002F12DA"/>
    <w:rsid w:val="002F2470"/>
    <w:rsid w:val="0030019D"/>
    <w:rsid w:val="00300D15"/>
    <w:rsid w:val="003240DB"/>
    <w:rsid w:val="00330C8A"/>
    <w:rsid w:val="00332EBA"/>
    <w:rsid w:val="00336570"/>
    <w:rsid w:val="00351A81"/>
    <w:rsid w:val="00356974"/>
    <w:rsid w:val="00360074"/>
    <w:rsid w:val="00364229"/>
    <w:rsid w:val="00382D02"/>
    <w:rsid w:val="0038357F"/>
    <w:rsid w:val="00387491"/>
    <w:rsid w:val="00392B29"/>
    <w:rsid w:val="00395003"/>
    <w:rsid w:val="003978A0"/>
    <w:rsid w:val="003A229E"/>
    <w:rsid w:val="003A7253"/>
    <w:rsid w:val="003C2DA7"/>
    <w:rsid w:val="003D5830"/>
    <w:rsid w:val="003D5E0C"/>
    <w:rsid w:val="003E4320"/>
    <w:rsid w:val="003E5AC2"/>
    <w:rsid w:val="003F114A"/>
    <w:rsid w:val="003F194B"/>
    <w:rsid w:val="003F6698"/>
    <w:rsid w:val="003F6BFD"/>
    <w:rsid w:val="00406A23"/>
    <w:rsid w:val="004109FF"/>
    <w:rsid w:val="00411452"/>
    <w:rsid w:val="0041186D"/>
    <w:rsid w:val="00430563"/>
    <w:rsid w:val="00436BC9"/>
    <w:rsid w:val="00443311"/>
    <w:rsid w:val="0045297F"/>
    <w:rsid w:val="00452B98"/>
    <w:rsid w:val="00454061"/>
    <w:rsid w:val="00454EB1"/>
    <w:rsid w:val="00462BCE"/>
    <w:rsid w:val="00464374"/>
    <w:rsid w:val="004676C0"/>
    <w:rsid w:val="00470950"/>
    <w:rsid w:val="00471F9A"/>
    <w:rsid w:val="00475134"/>
    <w:rsid w:val="004769ED"/>
    <w:rsid w:val="0047741C"/>
    <w:rsid w:val="00481D4C"/>
    <w:rsid w:val="004A256F"/>
    <w:rsid w:val="004A2A7E"/>
    <w:rsid w:val="004B68B5"/>
    <w:rsid w:val="004B73DC"/>
    <w:rsid w:val="004C6B19"/>
    <w:rsid w:val="004D1F2C"/>
    <w:rsid w:val="004E1962"/>
    <w:rsid w:val="004E570D"/>
    <w:rsid w:val="004F47A8"/>
    <w:rsid w:val="00515DE0"/>
    <w:rsid w:val="00520327"/>
    <w:rsid w:val="0052176B"/>
    <w:rsid w:val="0052290B"/>
    <w:rsid w:val="00526EDC"/>
    <w:rsid w:val="005345CA"/>
    <w:rsid w:val="00537A94"/>
    <w:rsid w:val="0054073E"/>
    <w:rsid w:val="00540E91"/>
    <w:rsid w:val="00543AB6"/>
    <w:rsid w:val="00576D97"/>
    <w:rsid w:val="005A336E"/>
    <w:rsid w:val="005B33BF"/>
    <w:rsid w:val="005B3E6A"/>
    <w:rsid w:val="005D3688"/>
    <w:rsid w:val="005E40DC"/>
    <w:rsid w:val="005E52B0"/>
    <w:rsid w:val="005E5BB9"/>
    <w:rsid w:val="005E6BA9"/>
    <w:rsid w:val="005F5104"/>
    <w:rsid w:val="005F634D"/>
    <w:rsid w:val="00611BC4"/>
    <w:rsid w:val="00613557"/>
    <w:rsid w:val="00615353"/>
    <w:rsid w:val="006457EE"/>
    <w:rsid w:val="00653944"/>
    <w:rsid w:val="00654764"/>
    <w:rsid w:val="00662626"/>
    <w:rsid w:val="0066403C"/>
    <w:rsid w:val="00664EA8"/>
    <w:rsid w:val="006724C4"/>
    <w:rsid w:val="006773B9"/>
    <w:rsid w:val="00682B09"/>
    <w:rsid w:val="00694AB9"/>
    <w:rsid w:val="006A306E"/>
    <w:rsid w:val="006A3ECE"/>
    <w:rsid w:val="006B70CC"/>
    <w:rsid w:val="006B7B51"/>
    <w:rsid w:val="006C38EC"/>
    <w:rsid w:val="006D095A"/>
    <w:rsid w:val="006D2DA8"/>
    <w:rsid w:val="006F057A"/>
    <w:rsid w:val="006F1996"/>
    <w:rsid w:val="00707ACE"/>
    <w:rsid w:val="00711992"/>
    <w:rsid w:val="00716735"/>
    <w:rsid w:val="00731183"/>
    <w:rsid w:val="00733D95"/>
    <w:rsid w:val="00737BB1"/>
    <w:rsid w:val="00746D6C"/>
    <w:rsid w:val="00747C59"/>
    <w:rsid w:val="00770080"/>
    <w:rsid w:val="007707CF"/>
    <w:rsid w:val="0077529C"/>
    <w:rsid w:val="007753C4"/>
    <w:rsid w:val="00777648"/>
    <w:rsid w:val="007778CA"/>
    <w:rsid w:val="00787A6C"/>
    <w:rsid w:val="00797BF9"/>
    <w:rsid w:val="007A0F0A"/>
    <w:rsid w:val="007A68D0"/>
    <w:rsid w:val="007A6D5F"/>
    <w:rsid w:val="007B5682"/>
    <w:rsid w:val="007C232A"/>
    <w:rsid w:val="007D0D93"/>
    <w:rsid w:val="007D5E21"/>
    <w:rsid w:val="007F1157"/>
    <w:rsid w:val="007F1870"/>
    <w:rsid w:val="007F2285"/>
    <w:rsid w:val="007F3EC4"/>
    <w:rsid w:val="00803F93"/>
    <w:rsid w:val="008063B4"/>
    <w:rsid w:val="00810E17"/>
    <w:rsid w:val="00814430"/>
    <w:rsid w:val="00821215"/>
    <w:rsid w:val="00823534"/>
    <w:rsid w:val="00827062"/>
    <w:rsid w:val="00827CC2"/>
    <w:rsid w:val="00836CF2"/>
    <w:rsid w:val="008506B4"/>
    <w:rsid w:val="008514F5"/>
    <w:rsid w:val="00853535"/>
    <w:rsid w:val="00853C84"/>
    <w:rsid w:val="00857777"/>
    <w:rsid w:val="008630F8"/>
    <w:rsid w:val="008705C3"/>
    <w:rsid w:val="0087140D"/>
    <w:rsid w:val="0087681C"/>
    <w:rsid w:val="008814B1"/>
    <w:rsid w:val="008821DA"/>
    <w:rsid w:val="00886B4A"/>
    <w:rsid w:val="00890EF9"/>
    <w:rsid w:val="00895F01"/>
    <w:rsid w:val="008A1703"/>
    <w:rsid w:val="008B094C"/>
    <w:rsid w:val="008B5EEA"/>
    <w:rsid w:val="008C0FF6"/>
    <w:rsid w:val="008C12C6"/>
    <w:rsid w:val="008C55CD"/>
    <w:rsid w:val="008C71EA"/>
    <w:rsid w:val="008D03F1"/>
    <w:rsid w:val="008D76DD"/>
    <w:rsid w:val="008E0066"/>
    <w:rsid w:val="008E05F5"/>
    <w:rsid w:val="00903F73"/>
    <w:rsid w:val="00911A54"/>
    <w:rsid w:val="00913890"/>
    <w:rsid w:val="00921202"/>
    <w:rsid w:val="009255C8"/>
    <w:rsid w:val="0093077C"/>
    <w:rsid w:val="00941B4D"/>
    <w:rsid w:val="009439C0"/>
    <w:rsid w:val="00954535"/>
    <w:rsid w:val="00966F04"/>
    <w:rsid w:val="0097240F"/>
    <w:rsid w:val="00972FC7"/>
    <w:rsid w:val="00977B03"/>
    <w:rsid w:val="00986F5E"/>
    <w:rsid w:val="009A24F7"/>
    <w:rsid w:val="009A6603"/>
    <w:rsid w:val="009A72CA"/>
    <w:rsid w:val="009B5ABA"/>
    <w:rsid w:val="009B6AA4"/>
    <w:rsid w:val="009C210D"/>
    <w:rsid w:val="009C3135"/>
    <w:rsid w:val="009C7329"/>
    <w:rsid w:val="009D0FAA"/>
    <w:rsid w:val="009D42F2"/>
    <w:rsid w:val="00A073BB"/>
    <w:rsid w:val="00A14398"/>
    <w:rsid w:val="00A15734"/>
    <w:rsid w:val="00A15E3B"/>
    <w:rsid w:val="00A1799A"/>
    <w:rsid w:val="00A2304D"/>
    <w:rsid w:val="00A23CFB"/>
    <w:rsid w:val="00A3668F"/>
    <w:rsid w:val="00A367C0"/>
    <w:rsid w:val="00A46E77"/>
    <w:rsid w:val="00A47612"/>
    <w:rsid w:val="00A54302"/>
    <w:rsid w:val="00A76933"/>
    <w:rsid w:val="00A84030"/>
    <w:rsid w:val="00A906B0"/>
    <w:rsid w:val="00A93B1A"/>
    <w:rsid w:val="00A95D8A"/>
    <w:rsid w:val="00AA1C49"/>
    <w:rsid w:val="00AA79AC"/>
    <w:rsid w:val="00AA7F9C"/>
    <w:rsid w:val="00AB0444"/>
    <w:rsid w:val="00AB4550"/>
    <w:rsid w:val="00AB6434"/>
    <w:rsid w:val="00AB726F"/>
    <w:rsid w:val="00AD58C7"/>
    <w:rsid w:val="00AE21D6"/>
    <w:rsid w:val="00B07F33"/>
    <w:rsid w:val="00B15D0A"/>
    <w:rsid w:val="00B170D4"/>
    <w:rsid w:val="00B17388"/>
    <w:rsid w:val="00B23E99"/>
    <w:rsid w:val="00B46CEF"/>
    <w:rsid w:val="00B50789"/>
    <w:rsid w:val="00B51463"/>
    <w:rsid w:val="00B6029A"/>
    <w:rsid w:val="00B67996"/>
    <w:rsid w:val="00B67E14"/>
    <w:rsid w:val="00B97DB1"/>
    <w:rsid w:val="00BA584C"/>
    <w:rsid w:val="00BB7BF8"/>
    <w:rsid w:val="00BC203D"/>
    <w:rsid w:val="00BD5468"/>
    <w:rsid w:val="00BD621A"/>
    <w:rsid w:val="00BD66EB"/>
    <w:rsid w:val="00BE14A7"/>
    <w:rsid w:val="00BE32B8"/>
    <w:rsid w:val="00C145EA"/>
    <w:rsid w:val="00C2736E"/>
    <w:rsid w:val="00C31C48"/>
    <w:rsid w:val="00C34CD0"/>
    <w:rsid w:val="00C35DF9"/>
    <w:rsid w:val="00C41E23"/>
    <w:rsid w:val="00C43900"/>
    <w:rsid w:val="00C45D7B"/>
    <w:rsid w:val="00C60D8D"/>
    <w:rsid w:val="00C6543C"/>
    <w:rsid w:val="00C67C44"/>
    <w:rsid w:val="00C71FC6"/>
    <w:rsid w:val="00C7432C"/>
    <w:rsid w:val="00C75429"/>
    <w:rsid w:val="00C779B6"/>
    <w:rsid w:val="00C8002A"/>
    <w:rsid w:val="00C818B9"/>
    <w:rsid w:val="00C9119C"/>
    <w:rsid w:val="00CA200E"/>
    <w:rsid w:val="00CA2E2E"/>
    <w:rsid w:val="00CA4101"/>
    <w:rsid w:val="00CA670C"/>
    <w:rsid w:val="00CB6556"/>
    <w:rsid w:val="00CC2856"/>
    <w:rsid w:val="00CC6E71"/>
    <w:rsid w:val="00CE2F4E"/>
    <w:rsid w:val="00CE56B6"/>
    <w:rsid w:val="00CE639B"/>
    <w:rsid w:val="00CF2673"/>
    <w:rsid w:val="00D003AB"/>
    <w:rsid w:val="00D00933"/>
    <w:rsid w:val="00D10965"/>
    <w:rsid w:val="00D3097C"/>
    <w:rsid w:val="00D33BC8"/>
    <w:rsid w:val="00D37ED0"/>
    <w:rsid w:val="00D452AC"/>
    <w:rsid w:val="00D53AE4"/>
    <w:rsid w:val="00D55D27"/>
    <w:rsid w:val="00D57284"/>
    <w:rsid w:val="00D65ED9"/>
    <w:rsid w:val="00D8178E"/>
    <w:rsid w:val="00D81FE4"/>
    <w:rsid w:val="00D87865"/>
    <w:rsid w:val="00D91EF2"/>
    <w:rsid w:val="00DA66A6"/>
    <w:rsid w:val="00DB15CC"/>
    <w:rsid w:val="00DB1E4A"/>
    <w:rsid w:val="00DB3FCE"/>
    <w:rsid w:val="00DB5BAB"/>
    <w:rsid w:val="00DC49FD"/>
    <w:rsid w:val="00DC5904"/>
    <w:rsid w:val="00DD40D0"/>
    <w:rsid w:val="00DE1A48"/>
    <w:rsid w:val="00DF2323"/>
    <w:rsid w:val="00DF3740"/>
    <w:rsid w:val="00DF709A"/>
    <w:rsid w:val="00E0586F"/>
    <w:rsid w:val="00E3267D"/>
    <w:rsid w:val="00E352C1"/>
    <w:rsid w:val="00E54A1E"/>
    <w:rsid w:val="00E70FE1"/>
    <w:rsid w:val="00E84022"/>
    <w:rsid w:val="00E9110D"/>
    <w:rsid w:val="00E97FAE"/>
    <w:rsid w:val="00EA18CE"/>
    <w:rsid w:val="00EA1BA5"/>
    <w:rsid w:val="00EA56FC"/>
    <w:rsid w:val="00EA6034"/>
    <w:rsid w:val="00EB4B7A"/>
    <w:rsid w:val="00EB597C"/>
    <w:rsid w:val="00ED31F6"/>
    <w:rsid w:val="00ED7656"/>
    <w:rsid w:val="00EE2675"/>
    <w:rsid w:val="00EE7729"/>
    <w:rsid w:val="00EF0101"/>
    <w:rsid w:val="00EF6FD9"/>
    <w:rsid w:val="00F00E99"/>
    <w:rsid w:val="00F0178B"/>
    <w:rsid w:val="00F03EDA"/>
    <w:rsid w:val="00F113C1"/>
    <w:rsid w:val="00F1528F"/>
    <w:rsid w:val="00F31EF6"/>
    <w:rsid w:val="00F3368D"/>
    <w:rsid w:val="00F36C52"/>
    <w:rsid w:val="00F924F8"/>
    <w:rsid w:val="00F93FF4"/>
    <w:rsid w:val="00F94451"/>
    <w:rsid w:val="00F95E28"/>
    <w:rsid w:val="00FA2530"/>
    <w:rsid w:val="00FA354D"/>
    <w:rsid w:val="00FA7F8B"/>
    <w:rsid w:val="00FB410D"/>
    <w:rsid w:val="00FB42A3"/>
    <w:rsid w:val="00FB773C"/>
    <w:rsid w:val="00FD0501"/>
    <w:rsid w:val="00FD5409"/>
    <w:rsid w:val="00FD5CB8"/>
    <w:rsid w:val="00FE29D9"/>
    <w:rsid w:val="00FE370F"/>
    <w:rsid w:val="00FF1688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D9E9"/>
  <w15:docId w15:val="{7E1A3608-B7F0-4BF7-B530-3B01254AD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6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F5104"/>
    <w:pPr>
      <w:widowControl/>
      <w:autoSpaceDE/>
      <w:autoSpaceDN/>
    </w:pPr>
    <w:rPr>
      <w:rFonts w:ascii="Tahoma" w:eastAsia="Tahoma" w:hAnsi="Tahoma" w:cs="Tahoma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1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104"/>
    <w:rPr>
      <w:rFonts w:ascii="Segoe UI" w:eastAsia="Tahoma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5B3E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E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54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54D"/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8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oi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oom.us/j/95219225113?pwd=VU94ZzNpbFdtS2dMN04yUzl1YWx6UT0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1D23A-A563-495B-8B2E-D3D4976F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52</Words>
  <Characters>1510</Characters>
  <Application>Microsoft Office Word</Application>
  <DocSecurity>0</DocSecurity>
  <Lines>52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Panzica</dc:creator>
  <cp:lastModifiedBy>Rosen, Marina</cp:lastModifiedBy>
  <cp:revision>27</cp:revision>
  <cp:lastPrinted>2023-12-21T15:53:00Z</cp:lastPrinted>
  <dcterms:created xsi:type="dcterms:W3CDTF">2024-08-16T14:16:00Z</dcterms:created>
  <dcterms:modified xsi:type="dcterms:W3CDTF">2025-01-07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1T00:00:00Z</vt:filetime>
  </property>
  <property fmtid="{D5CDD505-2E9C-101B-9397-08002B2CF9AE}" pid="5" name="GrammarlyDocumentId">
    <vt:lpwstr>5c4d3d668410e071663d44caf0c1349d0b3d1e4b4bc4e24ab482c3cd9c8d548a</vt:lpwstr>
  </property>
</Properties>
</file>